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0737" w:rsidRPr="00DA522F" w:rsidRDefault="006234B4" w:rsidP="00E0686B">
      <w:pPr>
        <w:jc w:val="center"/>
        <w:rPr>
          <w:b/>
          <w:sz w:val="28"/>
          <w:szCs w:val="28"/>
        </w:rPr>
      </w:pPr>
      <w:r w:rsidRPr="00DA522F">
        <w:rPr>
          <w:b/>
          <w:sz w:val="28"/>
          <w:szCs w:val="28"/>
        </w:rPr>
        <w:t>Replace This Sentence with the Title of Your Abstract</w:t>
      </w:r>
      <w:r w:rsidR="00DA522F" w:rsidRPr="00DA522F">
        <w:rPr>
          <w:b/>
          <w:sz w:val="28"/>
          <w:szCs w:val="28"/>
        </w:rPr>
        <w:t xml:space="preserve">. Title of </w:t>
      </w:r>
      <w:r w:rsidR="00E0686B">
        <w:rPr>
          <w:b/>
          <w:sz w:val="28"/>
          <w:szCs w:val="28"/>
        </w:rPr>
        <w:t>P</w:t>
      </w:r>
      <w:r w:rsidR="00DA522F" w:rsidRPr="00DA522F">
        <w:rPr>
          <w:b/>
          <w:sz w:val="28"/>
          <w:szCs w:val="28"/>
        </w:rPr>
        <w:t>aper in Times New Roman 14 point, Bold Title Case (First Letter of Each Main Word Capitalized)</w:t>
      </w:r>
    </w:p>
    <w:p w:rsidR="006234B4" w:rsidRPr="003836A8" w:rsidRDefault="006234B4" w:rsidP="006234B4">
      <w:pPr>
        <w:jc w:val="center"/>
        <w:rPr>
          <w:bCs/>
        </w:rPr>
      </w:pPr>
    </w:p>
    <w:p w:rsidR="006234B4" w:rsidRPr="003836A8" w:rsidRDefault="006234B4" w:rsidP="006234B4">
      <w:pPr>
        <w:jc w:val="center"/>
        <w:rPr>
          <w:bCs/>
        </w:rPr>
      </w:pPr>
    </w:p>
    <w:p w:rsidR="006234B4" w:rsidRPr="001533D8" w:rsidRDefault="006234B4" w:rsidP="00B675D5">
      <w:pPr>
        <w:spacing w:line="240" w:lineRule="atLeast"/>
        <w:jc w:val="center"/>
        <w:rPr>
          <w:rFonts w:eastAsia="Times New Roman"/>
        </w:rPr>
      </w:pPr>
      <w:r w:rsidRPr="001533D8">
        <w:rPr>
          <w:rFonts w:eastAsia="Times New Roman"/>
        </w:rPr>
        <w:t>A. B. Author</w:t>
      </w:r>
      <w:r w:rsidRPr="001533D8">
        <w:rPr>
          <w:rFonts w:eastAsia="Times New Roman"/>
          <w:vertAlign w:val="superscript"/>
        </w:rPr>
        <w:t>1</w:t>
      </w:r>
      <w:r w:rsidR="00892ECC">
        <w:rPr>
          <w:rFonts w:eastAsia="Times New Roman"/>
          <w:vertAlign w:val="superscript"/>
        </w:rPr>
        <w:t>*</w:t>
      </w:r>
      <w:r w:rsidR="00B675D5">
        <w:rPr>
          <w:rFonts w:eastAsia="Times New Roman"/>
        </w:rPr>
        <w:t>,</w:t>
      </w:r>
      <w:r w:rsidRPr="006234B4">
        <w:rPr>
          <w:rFonts w:eastAsia="Times New Roman"/>
        </w:rPr>
        <w:t xml:space="preserve"> </w:t>
      </w:r>
      <w:r w:rsidR="00B675D5" w:rsidRPr="006234B4">
        <w:rPr>
          <w:rFonts w:eastAsia="Times New Roman"/>
        </w:rPr>
        <w:t>C. D. Author</w:t>
      </w:r>
      <w:r w:rsidR="00B675D5">
        <w:rPr>
          <w:rFonts w:eastAsia="Times New Roman"/>
          <w:vertAlign w:val="superscript"/>
        </w:rPr>
        <w:t>3</w:t>
      </w:r>
      <w:r w:rsidR="00B675D5">
        <w:rPr>
          <w:rFonts w:eastAsia="Times New Roman"/>
        </w:rPr>
        <w:t>,</w:t>
      </w:r>
      <w:r w:rsidR="00B675D5" w:rsidRPr="00B675D5">
        <w:rPr>
          <w:rFonts w:eastAsia="Times New Roman"/>
        </w:rPr>
        <w:t xml:space="preserve"> </w:t>
      </w:r>
      <w:r w:rsidRPr="006234B4">
        <w:rPr>
          <w:rFonts w:eastAsia="Times New Roman"/>
        </w:rPr>
        <w:t xml:space="preserve">and </w:t>
      </w:r>
      <w:r w:rsidR="00B675D5">
        <w:rPr>
          <w:rFonts w:eastAsia="Times New Roman"/>
        </w:rPr>
        <w:t>E</w:t>
      </w:r>
      <w:r w:rsidRPr="006234B4">
        <w:rPr>
          <w:rFonts w:eastAsia="Times New Roman"/>
        </w:rPr>
        <w:t xml:space="preserve">. </w:t>
      </w:r>
      <w:r w:rsidR="00B675D5">
        <w:rPr>
          <w:rFonts w:eastAsia="Times New Roman"/>
        </w:rPr>
        <w:t>F</w:t>
      </w:r>
      <w:r w:rsidRPr="006234B4">
        <w:rPr>
          <w:rFonts w:eastAsia="Times New Roman"/>
        </w:rPr>
        <w:t xml:space="preserve">. </w:t>
      </w:r>
      <w:proofErr w:type="gramStart"/>
      <w:r w:rsidRPr="006234B4">
        <w:rPr>
          <w:rFonts w:eastAsia="Times New Roman"/>
        </w:rPr>
        <w:t>Author</w:t>
      </w:r>
      <w:r w:rsidR="00B675D5">
        <w:rPr>
          <w:rFonts w:eastAsia="Times New Roman"/>
          <w:vertAlign w:val="superscript"/>
        </w:rPr>
        <w:t>3</w:t>
      </w:r>
      <w:r w:rsidR="001533D8">
        <w:rPr>
          <w:rFonts w:eastAsia="Times New Roman"/>
          <w:vertAlign w:val="superscript"/>
        </w:rPr>
        <w:t xml:space="preserve">  </w:t>
      </w:r>
      <w:r w:rsidR="001533D8">
        <w:rPr>
          <w:rFonts w:eastAsia="Times New Roman"/>
        </w:rPr>
        <w:t>(</w:t>
      </w:r>
      <w:proofErr w:type="gramEnd"/>
      <w:r w:rsidR="001533D8" w:rsidRPr="001533D8">
        <w:rPr>
          <w:rFonts w:eastAsia="Times New Roman"/>
        </w:rPr>
        <w:t xml:space="preserve">please underline the </w:t>
      </w:r>
      <w:r w:rsidR="001533D8" w:rsidRPr="001533D8">
        <w:rPr>
          <w:rFonts w:eastAsia="Times New Roman"/>
        </w:rPr>
        <w:t>presenting author)</w:t>
      </w:r>
    </w:p>
    <w:p w:rsidR="006234B4" w:rsidRPr="003836A8" w:rsidRDefault="006234B4" w:rsidP="006234B4">
      <w:pPr>
        <w:spacing w:line="240" w:lineRule="atLeast"/>
        <w:jc w:val="both"/>
        <w:rPr>
          <w:rFonts w:eastAsia="Times New Roman"/>
        </w:rPr>
      </w:pPr>
    </w:p>
    <w:p w:rsidR="006234B4" w:rsidRPr="000600F8" w:rsidRDefault="006234B4" w:rsidP="00830EAD">
      <w:pPr>
        <w:spacing w:line="240" w:lineRule="atLeast"/>
        <w:jc w:val="both"/>
        <w:rPr>
          <w:rFonts w:eastAsia="Times New Roman"/>
          <w:i/>
          <w:iCs/>
        </w:rPr>
      </w:pPr>
      <w:r w:rsidRPr="006234B4">
        <w:rPr>
          <w:rFonts w:eastAsia="Times New Roman"/>
          <w:vertAlign w:val="superscript"/>
        </w:rPr>
        <w:t>1</w:t>
      </w:r>
      <w:r w:rsidRPr="006234B4">
        <w:rPr>
          <w:rFonts w:eastAsia="Times New Roman"/>
          <w:i/>
          <w:iCs/>
        </w:rPr>
        <w:t xml:space="preserve">Affiliation </w:t>
      </w:r>
      <w:r w:rsidR="00830EAD" w:rsidRPr="000600F8">
        <w:rPr>
          <w:rFonts w:eastAsia="Times New Roman"/>
          <w:i/>
          <w:iCs/>
        </w:rPr>
        <w:t>for first author</w:t>
      </w:r>
      <w:r w:rsidR="00830EAD" w:rsidRPr="006234B4">
        <w:rPr>
          <w:rFonts w:eastAsia="Times New Roman"/>
          <w:i/>
          <w:iCs/>
        </w:rPr>
        <w:t xml:space="preserve"> </w:t>
      </w:r>
      <w:r w:rsidRPr="006234B4">
        <w:rPr>
          <w:rFonts w:eastAsia="Times New Roman"/>
          <w:i/>
          <w:iCs/>
        </w:rPr>
        <w:t>(include full mailing address and e-mail addres</w:t>
      </w:r>
      <w:r w:rsidR="00830EAD">
        <w:rPr>
          <w:rFonts w:eastAsia="Times New Roman"/>
          <w:i/>
          <w:iCs/>
        </w:rPr>
        <w:t>s</w:t>
      </w:r>
      <w:r w:rsidRPr="000600F8">
        <w:rPr>
          <w:rFonts w:eastAsia="Times New Roman"/>
          <w:i/>
          <w:iCs/>
        </w:rPr>
        <w:t xml:space="preserve">) </w:t>
      </w:r>
    </w:p>
    <w:p w:rsidR="006234B4" w:rsidRDefault="006234B4" w:rsidP="006234B4">
      <w:pPr>
        <w:spacing w:line="240" w:lineRule="atLeast"/>
        <w:jc w:val="both"/>
        <w:rPr>
          <w:rFonts w:eastAsia="Times New Roman"/>
          <w:i/>
          <w:iCs/>
        </w:rPr>
      </w:pPr>
      <w:r w:rsidRPr="006234B4">
        <w:rPr>
          <w:rFonts w:eastAsia="Times New Roman"/>
          <w:vertAlign w:val="superscript"/>
        </w:rPr>
        <w:t>2</w:t>
      </w:r>
      <w:r w:rsidRPr="006234B4">
        <w:rPr>
          <w:rFonts w:eastAsia="Times New Roman"/>
          <w:i/>
          <w:iCs/>
        </w:rPr>
        <w:t>Affiliation for second author (full mail</w:t>
      </w:r>
      <w:r w:rsidRPr="000600F8">
        <w:rPr>
          <w:rFonts w:eastAsia="Times New Roman"/>
          <w:i/>
          <w:iCs/>
        </w:rPr>
        <w:t>ing address and e-mail address)</w:t>
      </w:r>
    </w:p>
    <w:p w:rsidR="00B675D5" w:rsidRPr="006234B4" w:rsidRDefault="00B675D5" w:rsidP="00B675D5">
      <w:pPr>
        <w:spacing w:line="240" w:lineRule="atLeast"/>
        <w:jc w:val="both"/>
        <w:rPr>
          <w:rFonts w:eastAsia="Times New Roman"/>
          <w:i/>
          <w:iCs/>
        </w:rPr>
      </w:pPr>
      <w:r>
        <w:rPr>
          <w:rFonts w:eastAsia="Times New Roman"/>
          <w:vertAlign w:val="superscript"/>
        </w:rPr>
        <w:t>3</w:t>
      </w:r>
      <w:r w:rsidRPr="006234B4">
        <w:rPr>
          <w:rFonts w:eastAsia="Times New Roman"/>
          <w:i/>
          <w:iCs/>
        </w:rPr>
        <w:t xml:space="preserve">Affiliation for </w:t>
      </w:r>
      <w:r>
        <w:rPr>
          <w:rFonts w:eastAsia="Times New Roman"/>
          <w:i/>
          <w:iCs/>
        </w:rPr>
        <w:t>third</w:t>
      </w:r>
      <w:r w:rsidRPr="006234B4">
        <w:rPr>
          <w:rFonts w:eastAsia="Times New Roman"/>
          <w:i/>
          <w:iCs/>
        </w:rPr>
        <w:t xml:space="preserve"> author (full mail</w:t>
      </w:r>
      <w:r w:rsidRPr="000600F8">
        <w:rPr>
          <w:rFonts w:eastAsia="Times New Roman"/>
          <w:i/>
          <w:iCs/>
        </w:rPr>
        <w:t>ing address and e-mail address)</w:t>
      </w:r>
    </w:p>
    <w:p w:rsidR="006234B4" w:rsidRPr="000600F8" w:rsidRDefault="006234B4" w:rsidP="006234B4">
      <w:pPr>
        <w:jc w:val="center"/>
      </w:pPr>
    </w:p>
    <w:p w:rsidR="00F750E2" w:rsidRPr="00980EA9" w:rsidRDefault="00F750E2" w:rsidP="006234B4">
      <w:pPr>
        <w:jc w:val="center"/>
      </w:pPr>
    </w:p>
    <w:p w:rsidR="00B675D5" w:rsidRDefault="00F750E2" w:rsidP="00DC7E40">
      <w:pPr>
        <w:jc w:val="both"/>
      </w:pPr>
      <w:r w:rsidRPr="00980EA9">
        <w:rPr>
          <w:b/>
        </w:rPr>
        <w:t>Abstract</w:t>
      </w:r>
    </w:p>
    <w:p w:rsidR="00F750E2" w:rsidRPr="00980EA9" w:rsidRDefault="00F750E2" w:rsidP="00DC7E40">
      <w:pPr>
        <w:jc w:val="both"/>
      </w:pPr>
      <w:r w:rsidRPr="00980EA9">
        <w:t xml:space="preserve">Replace these instructions with the text of your abstract. </w:t>
      </w:r>
      <w:r w:rsidR="00DC7E40" w:rsidRPr="00DC7E40">
        <w:t xml:space="preserve">Abstract should be one paragraph not exceeding 250 words. You should also check that the default font is Times New Roman. Aim(s) of study, </w:t>
      </w:r>
      <w:r w:rsidR="00B655FF" w:rsidRPr="00DC7E40">
        <w:t>work scope</w:t>
      </w:r>
      <w:r w:rsidR="00DC7E40" w:rsidRPr="00DC7E40">
        <w:t xml:space="preserve">, main results and conclusions should be clearly stated. Abstract should not contain abbreviations and/or references. </w:t>
      </w:r>
      <w:r w:rsidRPr="00980EA9">
        <w:t xml:space="preserve">Please make sure your paper size is set to </w:t>
      </w:r>
      <w:r w:rsidR="000636EE" w:rsidRPr="00980EA9">
        <w:t>A4</w:t>
      </w:r>
      <w:r w:rsidRPr="00980EA9">
        <w:t>, 8.</w:t>
      </w:r>
      <w:r w:rsidR="000636EE" w:rsidRPr="00980EA9">
        <w:t>27</w:t>
      </w:r>
      <w:r w:rsidRPr="00980EA9">
        <w:t>" × 11</w:t>
      </w:r>
      <w:r w:rsidR="000636EE" w:rsidRPr="00980EA9">
        <w:t>.69</w:t>
      </w:r>
      <w:r w:rsidRPr="00980EA9">
        <w:t>", before</w:t>
      </w:r>
      <w:r w:rsidR="000636EE" w:rsidRPr="00980EA9">
        <w:t xml:space="preserve"> submitting </w:t>
      </w:r>
      <w:proofErr w:type="gramStart"/>
      <w:r w:rsidR="000636EE" w:rsidRPr="00980EA9">
        <w:t>your</w:t>
      </w:r>
      <w:proofErr w:type="gramEnd"/>
      <w:r w:rsidR="000636EE" w:rsidRPr="00980EA9">
        <w:t xml:space="preserve"> abstract.</w:t>
      </w:r>
      <w:r w:rsidRPr="00980EA9">
        <w:t xml:space="preserve"> Page margins are set to be one inch on all sides.</w:t>
      </w:r>
      <w:r w:rsidR="000636EE" w:rsidRPr="00980EA9">
        <w:t xml:space="preserve"> If you’re using the spell checker and it doesn’t seem to be working, check the “Language” option under the “Tools” to make sure that “No Proofing” isn’t selected as the default. Please DO NOT submit duplicates of your abstract; should you find it necessary to replace or repair your abstract PRIOR TO the submission deadline, use the tools provided in the conference website. If the deadline has already passed, contact us via the contact form on the conference website.</w:t>
      </w:r>
    </w:p>
    <w:p w:rsidR="000600F8" w:rsidRPr="000600F8" w:rsidRDefault="000600F8" w:rsidP="000636EE">
      <w:pPr>
        <w:jc w:val="both"/>
      </w:pPr>
    </w:p>
    <w:p w:rsidR="000600F8" w:rsidRPr="000600F8" w:rsidRDefault="000600F8" w:rsidP="000636EE">
      <w:pPr>
        <w:jc w:val="both"/>
      </w:pPr>
    </w:p>
    <w:p w:rsidR="00B675D5" w:rsidRDefault="00B675D5" w:rsidP="00661BF1">
      <w:pPr>
        <w:jc w:val="both"/>
      </w:pPr>
      <w:r>
        <w:rPr>
          <w:b/>
          <w:bCs/>
        </w:rPr>
        <w:t>Keywords</w:t>
      </w:r>
    </w:p>
    <w:p w:rsidR="000600F8" w:rsidRDefault="00B675D5" w:rsidP="00661BF1">
      <w:pPr>
        <w:jc w:val="both"/>
      </w:pPr>
      <w:r>
        <w:t>Keyword</w:t>
      </w:r>
      <w:r w:rsidR="00661BF1">
        <w:t xml:space="preserve"> 1, keyword 2, keyword 3, keyword 4, keyword 5</w:t>
      </w:r>
      <w:r w:rsidR="00C97F1D">
        <w:t xml:space="preserve"> (up to five keywords, separated by commas, should be provided)</w:t>
      </w:r>
    </w:p>
    <w:p w:rsidR="00B675D5" w:rsidRDefault="00B675D5" w:rsidP="00661BF1">
      <w:pPr>
        <w:jc w:val="both"/>
      </w:pPr>
    </w:p>
    <w:p w:rsidR="00B675D5" w:rsidRDefault="00B675D5" w:rsidP="00661BF1">
      <w:pPr>
        <w:jc w:val="both"/>
      </w:pPr>
    </w:p>
    <w:p w:rsidR="00B675D5" w:rsidRDefault="00B675D5" w:rsidP="00B675D5">
      <w:pPr>
        <w:autoSpaceDE w:val="0"/>
        <w:autoSpaceDN w:val="0"/>
        <w:adjustRightInd w:val="0"/>
        <w:jc w:val="both"/>
      </w:pPr>
      <w:r>
        <w:rPr>
          <w:b/>
          <w:bCs/>
        </w:rPr>
        <w:t xml:space="preserve">* </w:t>
      </w:r>
      <w:r w:rsidR="001533D8">
        <w:rPr>
          <w:b/>
          <w:bCs/>
        </w:rPr>
        <w:t>Corresponding</w:t>
      </w:r>
      <w:bookmarkStart w:id="0" w:name="_GoBack"/>
      <w:bookmarkEnd w:id="0"/>
      <w:r w:rsidRPr="00D621DF">
        <w:rPr>
          <w:b/>
          <w:bCs/>
        </w:rPr>
        <w:t xml:space="preserve"> author</w:t>
      </w:r>
    </w:p>
    <w:p w:rsidR="00B675D5" w:rsidRDefault="00B675D5" w:rsidP="00B675D5">
      <w:pPr>
        <w:autoSpaceDE w:val="0"/>
        <w:autoSpaceDN w:val="0"/>
        <w:adjustRightInd w:val="0"/>
        <w:jc w:val="both"/>
      </w:pPr>
      <w:r>
        <w:t>Full Name</w:t>
      </w:r>
    </w:p>
    <w:p w:rsidR="00B675D5" w:rsidRDefault="00B675D5" w:rsidP="005321C7">
      <w:pPr>
        <w:autoSpaceDE w:val="0"/>
        <w:autoSpaceDN w:val="0"/>
        <w:adjustRightInd w:val="0"/>
        <w:jc w:val="both"/>
      </w:pPr>
      <w:r>
        <w:t>Address: Department, Organization, Postcode</w:t>
      </w:r>
      <w:r w:rsidR="005321C7">
        <w:t xml:space="preserve"> </w:t>
      </w:r>
      <w:r>
        <w:t xml:space="preserve">City, State, Country </w:t>
      </w:r>
      <w:r w:rsidR="005321C7">
        <w:t>(</w:t>
      </w:r>
      <w:r w:rsidR="005321C7" w:rsidRPr="005321C7">
        <w:rPr>
          <w:i/>
          <w:iCs/>
        </w:rPr>
        <w:t>e.g.</w:t>
      </w:r>
      <w:r w:rsidR="005321C7">
        <w:t xml:space="preserve"> Faculty of </w:t>
      </w:r>
      <w:r w:rsidR="00620C69">
        <w:t xml:space="preserve">Chemical Engineering, </w:t>
      </w:r>
      <w:proofErr w:type="spellStart"/>
      <w:r w:rsidR="005321C7">
        <w:t>Universiti</w:t>
      </w:r>
      <w:proofErr w:type="spellEnd"/>
      <w:r w:rsidR="005321C7">
        <w:t xml:space="preserve"> </w:t>
      </w:r>
      <w:proofErr w:type="spellStart"/>
      <w:r w:rsidR="00620C69">
        <w:t>Teknologi</w:t>
      </w:r>
      <w:proofErr w:type="spellEnd"/>
      <w:r w:rsidR="00620C69">
        <w:t xml:space="preserve"> Malaysia, </w:t>
      </w:r>
      <w:r w:rsidR="005321C7">
        <w:t>8</w:t>
      </w:r>
      <w:r w:rsidR="00620C69">
        <w:t xml:space="preserve">1310, Johor </w:t>
      </w:r>
      <w:proofErr w:type="spellStart"/>
      <w:r w:rsidR="00620C69">
        <w:t>Bahru</w:t>
      </w:r>
      <w:proofErr w:type="spellEnd"/>
      <w:r w:rsidR="00620C69">
        <w:t xml:space="preserve">, Johor </w:t>
      </w:r>
      <w:r w:rsidR="005321C7">
        <w:t>, Malaysia)</w:t>
      </w:r>
    </w:p>
    <w:p w:rsidR="00B675D5" w:rsidRDefault="00B675D5" w:rsidP="00B675D5">
      <w:pPr>
        <w:autoSpaceDE w:val="0"/>
        <w:autoSpaceDN w:val="0"/>
        <w:adjustRightInd w:val="0"/>
        <w:jc w:val="both"/>
      </w:pPr>
      <w:r>
        <w:t xml:space="preserve">Tel: +60 </w:t>
      </w:r>
      <w:r w:rsidR="00620C69">
        <w:t xml:space="preserve">75532595 </w:t>
      </w:r>
    </w:p>
    <w:p w:rsidR="00B675D5" w:rsidRDefault="00B675D5" w:rsidP="00B675D5">
      <w:pPr>
        <w:autoSpaceDE w:val="0"/>
        <w:autoSpaceDN w:val="0"/>
        <w:adjustRightInd w:val="0"/>
        <w:jc w:val="both"/>
      </w:pPr>
      <w:r>
        <w:t xml:space="preserve">Fax: +60 </w:t>
      </w:r>
      <w:r w:rsidR="00620C69">
        <w:t>75532596</w:t>
      </w:r>
    </w:p>
    <w:p w:rsidR="00B675D5" w:rsidRDefault="00B675D5" w:rsidP="00B675D5">
      <w:pPr>
        <w:autoSpaceDE w:val="0"/>
        <w:autoSpaceDN w:val="0"/>
        <w:adjustRightInd w:val="0"/>
        <w:jc w:val="both"/>
      </w:pPr>
      <w:r>
        <w:t>E-mail address: example@email.com</w:t>
      </w:r>
    </w:p>
    <w:p w:rsidR="00B675D5" w:rsidRPr="00CC6CF6" w:rsidRDefault="00B675D5" w:rsidP="00661BF1">
      <w:pPr>
        <w:jc w:val="both"/>
      </w:pPr>
    </w:p>
    <w:sectPr w:rsidR="00B675D5" w:rsidRPr="00CC6CF6" w:rsidSect="00BB0D0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5124" w:rsidRDefault="00445124" w:rsidP="00AA6718">
      <w:r>
        <w:separator/>
      </w:r>
    </w:p>
  </w:endnote>
  <w:endnote w:type="continuationSeparator" w:id="0">
    <w:p w:rsidR="00445124" w:rsidRDefault="00445124" w:rsidP="00AA6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5124" w:rsidRDefault="00445124" w:rsidP="00AA6718">
      <w:r>
        <w:separator/>
      </w:r>
    </w:p>
  </w:footnote>
  <w:footnote w:type="continuationSeparator" w:id="0">
    <w:p w:rsidR="00445124" w:rsidRDefault="00445124" w:rsidP="00AA67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NTQzNjEwNjMzMjVX0lEKTi0uzszPAykwqgUAD0jk1CwAAAA="/>
  </w:docVars>
  <w:rsids>
    <w:rsidRoot w:val="006234B4"/>
    <w:rsid w:val="000600F8"/>
    <w:rsid w:val="000636EE"/>
    <w:rsid w:val="001533D8"/>
    <w:rsid w:val="00190C89"/>
    <w:rsid w:val="002864C2"/>
    <w:rsid w:val="00312C63"/>
    <w:rsid w:val="0031705B"/>
    <w:rsid w:val="003836A8"/>
    <w:rsid w:val="00445124"/>
    <w:rsid w:val="005321C7"/>
    <w:rsid w:val="00620C69"/>
    <w:rsid w:val="006234B4"/>
    <w:rsid w:val="00661BF1"/>
    <w:rsid w:val="00830EAD"/>
    <w:rsid w:val="00892ECC"/>
    <w:rsid w:val="00980EA9"/>
    <w:rsid w:val="00A61FED"/>
    <w:rsid w:val="00AA6718"/>
    <w:rsid w:val="00B010DC"/>
    <w:rsid w:val="00B655FF"/>
    <w:rsid w:val="00B675D5"/>
    <w:rsid w:val="00BB0D09"/>
    <w:rsid w:val="00C97F1B"/>
    <w:rsid w:val="00C97F1D"/>
    <w:rsid w:val="00CC6CF6"/>
    <w:rsid w:val="00D81E9F"/>
    <w:rsid w:val="00DA522F"/>
    <w:rsid w:val="00DC7E40"/>
    <w:rsid w:val="00E0686B"/>
    <w:rsid w:val="00E428E7"/>
    <w:rsid w:val="00F63344"/>
    <w:rsid w:val="00F750E2"/>
    <w:rsid w:val="00F80C90"/>
    <w:rsid w:val="00F819CE"/>
    <w:rsid w:val="00FE07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34B4"/>
    <w:pPr>
      <w:ind w:left="720"/>
      <w:contextualSpacing/>
    </w:pPr>
  </w:style>
  <w:style w:type="paragraph" w:styleId="Header">
    <w:name w:val="header"/>
    <w:basedOn w:val="Normal"/>
    <w:link w:val="HeaderChar"/>
    <w:uiPriority w:val="99"/>
    <w:unhideWhenUsed/>
    <w:rsid w:val="00AA6718"/>
    <w:pPr>
      <w:tabs>
        <w:tab w:val="center" w:pos="4680"/>
        <w:tab w:val="right" w:pos="9360"/>
      </w:tabs>
    </w:pPr>
  </w:style>
  <w:style w:type="character" w:customStyle="1" w:styleId="HeaderChar">
    <w:name w:val="Header Char"/>
    <w:basedOn w:val="DefaultParagraphFont"/>
    <w:link w:val="Header"/>
    <w:uiPriority w:val="99"/>
    <w:rsid w:val="00AA6718"/>
  </w:style>
  <w:style w:type="paragraph" w:styleId="Footer">
    <w:name w:val="footer"/>
    <w:basedOn w:val="Normal"/>
    <w:link w:val="FooterChar"/>
    <w:uiPriority w:val="99"/>
    <w:unhideWhenUsed/>
    <w:rsid w:val="00AA6718"/>
    <w:pPr>
      <w:tabs>
        <w:tab w:val="center" w:pos="4680"/>
        <w:tab w:val="right" w:pos="9360"/>
      </w:tabs>
    </w:pPr>
  </w:style>
  <w:style w:type="character" w:customStyle="1" w:styleId="FooterChar">
    <w:name w:val="Footer Char"/>
    <w:basedOn w:val="DefaultParagraphFont"/>
    <w:link w:val="Footer"/>
    <w:uiPriority w:val="99"/>
    <w:rsid w:val="00AA6718"/>
  </w:style>
  <w:style w:type="character" w:styleId="PlaceholderText">
    <w:name w:val="Placeholder Text"/>
    <w:basedOn w:val="DefaultParagraphFont"/>
    <w:uiPriority w:val="99"/>
    <w:semiHidden/>
    <w:rsid w:val="00F819CE"/>
    <w:rPr>
      <w:color w:val="808080"/>
    </w:rPr>
  </w:style>
  <w:style w:type="paragraph" w:styleId="BalloonText">
    <w:name w:val="Balloon Text"/>
    <w:basedOn w:val="Normal"/>
    <w:link w:val="BalloonTextChar"/>
    <w:uiPriority w:val="99"/>
    <w:semiHidden/>
    <w:unhideWhenUsed/>
    <w:rsid w:val="00F819CE"/>
    <w:rPr>
      <w:rFonts w:ascii="Tahoma" w:hAnsi="Tahoma" w:cs="Tahoma"/>
      <w:sz w:val="16"/>
      <w:szCs w:val="16"/>
    </w:rPr>
  </w:style>
  <w:style w:type="character" w:customStyle="1" w:styleId="BalloonTextChar">
    <w:name w:val="Balloon Text Char"/>
    <w:basedOn w:val="DefaultParagraphFont"/>
    <w:link w:val="BalloonText"/>
    <w:uiPriority w:val="99"/>
    <w:semiHidden/>
    <w:rsid w:val="00F819C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34B4"/>
    <w:pPr>
      <w:ind w:left="720"/>
      <w:contextualSpacing/>
    </w:pPr>
  </w:style>
  <w:style w:type="paragraph" w:styleId="Header">
    <w:name w:val="header"/>
    <w:basedOn w:val="Normal"/>
    <w:link w:val="HeaderChar"/>
    <w:uiPriority w:val="99"/>
    <w:unhideWhenUsed/>
    <w:rsid w:val="00AA6718"/>
    <w:pPr>
      <w:tabs>
        <w:tab w:val="center" w:pos="4680"/>
        <w:tab w:val="right" w:pos="9360"/>
      </w:tabs>
    </w:pPr>
  </w:style>
  <w:style w:type="character" w:customStyle="1" w:styleId="HeaderChar">
    <w:name w:val="Header Char"/>
    <w:basedOn w:val="DefaultParagraphFont"/>
    <w:link w:val="Header"/>
    <w:uiPriority w:val="99"/>
    <w:rsid w:val="00AA6718"/>
  </w:style>
  <w:style w:type="paragraph" w:styleId="Footer">
    <w:name w:val="footer"/>
    <w:basedOn w:val="Normal"/>
    <w:link w:val="FooterChar"/>
    <w:uiPriority w:val="99"/>
    <w:unhideWhenUsed/>
    <w:rsid w:val="00AA6718"/>
    <w:pPr>
      <w:tabs>
        <w:tab w:val="center" w:pos="4680"/>
        <w:tab w:val="right" w:pos="9360"/>
      </w:tabs>
    </w:pPr>
  </w:style>
  <w:style w:type="character" w:customStyle="1" w:styleId="FooterChar">
    <w:name w:val="Footer Char"/>
    <w:basedOn w:val="DefaultParagraphFont"/>
    <w:link w:val="Footer"/>
    <w:uiPriority w:val="99"/>
    <w:rsid w:val="00AA6718"/>
  </w:style>
  <w:style w:type="character" w:styleId="PlaceholderText">
    <w:name w:val="Placeholder Text"/>
    <w:basedOn w:val="DefaultParagraphFont"/>
    <w:uiPriority w:val="99"/>
    <w:semiHidden/>
    <w:rsid w:val="00F819CE"/>
    <w:rPr>
      <w:color w:val="808080"/>
    </w:rPr>
  </w:style>
  <w:style w:type="paragraph" w:styleId="BalloonText">
    <w:name w:val="Balloon Text"/>
    <w:basedOn w:val="Normal"/>
    <w:link w:val="BalloonTextChar"/>
    <w:uiPriority w:val="99"/>
    <w:semiHidden/>
    <w:unhideWhenUsed/>
    <w:rsid w:val="00F819CE"/>
    <w:rPr>
      <w:rFonts w:ascii="Tahoma" w:hAnsi="Tahoma" w:cs="Tahoma"/>
      <w:sz w:val="16"/>
      <w:szCs w:val="16"/>
    </w:rPr>
  </w:style>
  <w:style w:type="character" w:customStyle="1" w:styleId="BalloonTextChar">
    <w:name w:val="Balloon Text Char"/>
    <w:basedOn w:val="DefaultParagraphFont"/>
    <w:link w:val="BalloonText"/>
    <w:uiPriority w:val="99"/>
    <w:semiHidden/>
    <w:rsid w:val="00F819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3</cp:revision>
  <cp:lastPrinted>2018-08-02T04:34:00Z</cp:lastPrinted>
  <dcterms:created xsi:type="dcterms:W3CDTF">2018-08-02T02:48:00Z</dcterms:created>
  <dcterms:modified xsi:type="dcterms:W3CDTF">2018-08-02T04:38:00Z</dcterms:modified>
</cp:coreProperties>
</file>